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vertAnchor="text" w:horzAnchor="page" w:tblpX="116" w:tblpY="2"/>
        <w:tblW w:w="0" w:type="auto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20"/>
      </w:tblGrid>
      <w:tr w:rsidR="009B413A" w:rsidRPr="0082393D" w:rsidTr="00762B00">
        <w:trPr>
          <w:trHeight w:hRule="exact" w:val="12178"/>
        </w:trPr>
        <w:tc>
          <w:tcPr>
            <w:tcW w:w="7920" w:type="dxa"/>
            <w:tcMar>
              <w:top w:w="0" w:type="dxa"/>
              <w:bottom w:w="0" w:type="dxa"/>
            </w:tcMar>
          </w:tcPr>
          <w:p w:rsidR="00B06E78" w:rsidRDefault="00B06E78" w:rsidP="00B06E78">
            <w:pPr>
              <w:spacing w:line="240" w:lineRule="auto"/>
              <w:jc w:val="center"/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</w:pPr>
            <w:bookmarkStart w:id="0" w:name="_GoBack"/>
            <w:bookmarkEnd w:id="0"/>
          </w:p>
          <w:p w:rsidR="00B06E78" w:rsidRDefault="002C3866" w:rsidP="00B06E78">
            <w:pPr>
              <w:spacing w:line="240" w:lineRule="auto"/>
              <w:jc w:val="center"/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</w:pPr>
            <w:r w:rsidRPr="002C3866"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  <w:t>Breakfast</w:t>
            </w:r>
          </w:p>
          <w:p w:rsidR="00B06E78" w:rsidRDefault="002C3866" w:rsidP="00B06E78">
            <w:pPr>
              <w:spacing w:line="240" w:lineRule="auto"/>
              <w:jc w:val="center"/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</w:pPr>
            <w:r>
              <w:rPr>
                <w:b/>
                <w:bCs/>
                <w:sz w:val="24"/>
                <w:szCs w:val="24"/>
              </w:rPr>
              <w:t>$8.00 Per Person and Includes the Following</w:t>
            </w:r>
          </w:p>
          <w:p w:rsidR="002C3866" w:rsidRPr="00B06E78" w:rsidRDefault="002C3866" w:rsidP="00B06E78">
            <w:pPr>
              <w:spacing w:line="240" w:lineRule="auto"/>
              <w:jc w:val="center"/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</w:pPr>
            <w:r>
              <w:rPr>
                <w:b/>
                <w:bCs/>
                <w:sz w:val="24"/>
                <w:szCs w:val="24"/>
              </w:rPr>
              <w:t>Scrambled Eggs, Pancakes, Choice of Bacon or Sausage and Panfries. *Includes syrup, butter, s&amp;p and ketchup*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  <w:u w:val="single"/>
              </w:rPr>
              <w:t>10 Person Minimum</w:t>
            </w:r>
          </w:p>
          <w:p w:rsidR="002C3866" w:rsidRPr="002C3866" w:rsidRDefault="002C3866" w:rsidP="00B06E78">
            <w:pPr>
              <w:spacing w:line="240" w:lineRule="auto"/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2C3866"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  <w:t>Other Breakfast Options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ausage Gravy &amp; Biscuits    8-10 Servings $30.00</w:t>
            </w:r>
            <w:r>
              <w:rPr>
                <w:b/>
                <w:bCs/>
                <w:sz w:val="24"/>
                <w:szCs w:val="24"/>
              </w:rPr>
              <w:tab/>
              <w:t>12-20 Servings  $55.00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memade Muffins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$21.00 a Dozen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ini Muffins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$14.00 for 2 Dozen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  <w:u w:val="single"/>
              </w:rPr>
              <w:t>Muffin Flavors</w:t>
            </w:r>
            <w:r>
              <w:rPr>
                <w:b/>
                <w:bCs/>
                <w:sz w:val="24"/>
                <w:szCs w:val="24"/>
              </w:rPr>
              <w:t xml:space="preserve">: Blueberry, Banana, Chocolate Chip, Brown Sugar,                       </w:t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Lemon Poppy and Cranberry Orange (seasonal)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**Flavors can be mixed by the ½ dozen**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ole Breakfast Breads</w:t>
            </w:r>
            <w:r>
              <w:rPr>
                <w:b/>
                <w:bCs/>
                <w:sz w:val="24"/>
                <w:szCs w:val="24"/>
              </w:rPr>
              <w:tab/>
              <w:t xml:space="preserve">     $6.00</w:t>
            </w:r>
          </w:p>
          <w:p w:rsidR="002C3866" w:rsidRPr="002C3866" w:rsidRDefault="002C3866" w:rsidP="00B06E78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  <w:u w:val="single"/>
              </w:rPr>
              <w:t>Bread Flavors:</w:t>
            </w:r>
            <w:r>
              <w:rPr>
                <w:b/>
                <w:bCs/>
                <w:sz w:val="24"/>
                <w:szCs w:val="24"/>
              </w:rPr>
              <w:t xml:space="preserve"> Banana, Pumpkin, Apple</w:t>
            </w:r>
            <w:r w:rsidR="00FA62BA">
              <w:rPr>
                <w:b/>
                <w:bCs/>
                <w:sz w:val="24"/>
                <w:szCs w:val="24"/>
              </w:rPr>
              <w:t xml:space="preserve"> Cinnamon, Date, Blueberry, </w:t>
            </w:r>
            <w:r w:rsidR="00FA62BA">
              <w:rPr>
                <w:b/>
                <w:bCs/>
                <w:sz w:val="24"/>
                <w:szCs w:val="24"/>
              </w:rPr>
              <w:tab/>
            </w:r>
            <w:r w:rsidR="00FA62BA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 xml:space="preserve">  Cranberry and Lemon Poppy</w:t>
            </w:r>
          </w:p>
          <w:p w:rsidR="002C3866" w:rsidRPr="002C3866" w:rsidRDefault="002C3866" w:rsidP="00B06E78">
            <w:pPr>
              <w:spacing w:line="240" w:lineRule="auto"/>
              <w:jc w:val="center"/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</w:pPr>
            <w:r w:rsidRPr="002C3866"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  <w:t>Homemade Desserts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Homemade Bread Pudding (serves 8-10)          </w:t>
            </w:r>
            <w:r w:rsidR="00CD6C54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b/>
                <w:bCs/>
                <w:color w:val="000000"/>
                <w:sz w:val="24"/>
                <w:szCs w:val="24"/>
              </w:rPr>
              <w:t>$1</w:t>
            </w:r>
            <w:r w:rsidR="00CD6C54">
              <w:rPr>
                <w:b/>
                <w:bCs/>
                <w:color w:val="000000"/>
                <w:sz w:val="24"/>
                <w:szCs w:val="24"/>
              </w:rPr>
              <w:t>5</w:t>
            </w:r>
            <w:r>
              <w:rPr>
                <w:b/>
                <w:bCs/>
                <w:color w:val="000000"/>
                <w:sz w:val="24"/>
                <w:szCs w:val="24"/>
              </w:rPr>
              <w:t>.</w:t>
            </w:r>
            <w:r w:rsidR="00CD6C54">
              <w:rPr>
                <w:b/>
                <w:bCs/>
                <w:color w:val="000000"/>
                <w:sz w:val="24"/>
                <w:szCs w:val="24"/>
              </w:rPr>
              <w:t>95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ward Winning Apple Pie (serves 6-8)                $1</w:t>
            </w:r>
            <w:r w:rsidR="00CD6C54">
              <w:rPr>
                <w:b/>
                <w:bCs/>
                <w:color w:val="000000"/>
                <w:sz w:val="24"/>
                <w:szCs w:val="24"/>
              </w:rPr>
              <w:t>3</w:t>
            </w:r>
            <w:r>
              <w:rPr>
                <w:b/>
                <w:bCs/>
                <w:color w:val="000000"/>
                <w:sz w:val="24"/>
                <w:szCs w:val="24"/>
              </w:rPr>
              <w:t>.95</w:t>
            </w:r>
          </w:p>
          <w:p w:rsidR="002C3866" w:rsidRDefault="002C3866" w:rsidP="00B06E78">
            <w:pPr>
              <w:spacing w:line="240" w:lineRule="auto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Pineapple Upside Down Cake                               $11.95</w:t>
            </w:r>
          </w:p>
          <w:p w:rsidR="00B06E78" w:rsidRDefault="00B06E78" w:rsidP="00B06E78">
            <w:pPr>
              <w:spacing w:line="240" w:lineRule="auto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  <w:p w:rsidR="00B06E78" w:rsidRDefault="002C3866" w:rsidP="00B06E78">
            <w:pPr>
              <w:spacing w:line="240" w:lineRule="auto"/>
              <w:jc w:val="center"/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</w:pPr>
            <w:r w:rsidRPr="00B06E78"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  <w:t>If There is Something You Had in Mind</w:t>
            </w:r>
          </w:p>
          <w:p w:rsidR="002C3866" w:rsidRDefault="002C3866" w:rsidP="00B06E78">
            <w:pPr>
              <w:spacing w:line="240" w:lineRule="auto"/>
              <w:jc w:val="center"/>
            </w:pPr>
            <w:r w:rsidRPr="00B06E78"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  <w:t>That is Not on Our Menu</w:t>
            </w:r>
            <w:r>
              <w:rPr>
                <w:rFonts w:ascii="Comic Sans MS" w:hAnsi="Comic Sans MS" w:cs="Comic Sans MS"/>
                <w:b/>
                <w:bCs/>
                <w:color w:val="FF0000"/>
                <w:sz w:val="40"/>
                <w:szCs w:val="40"/>
              </w:rPr>
              <w:t xml:space="preserve"> </w:t>
            </w:r>
            <w:r w:rsidRPr="00B06E78"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  <w:t>Please Ask!</w:t>
            </w: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3"/>
            </w:pPr>
          </w:p>
          <w:p w:rsidR="009B413A" w:rsidRPr="0082393D" w:rsidRDefault="009B413A">
            <w:pPr>
              <w:pStyle w:val="AveryStyle2"/>
            </w:pPr>
          </w:p>
        </w:tc>
      </w:tr>
      <w:tr w:rsidR="009B413A" w:rsidRPr="0082393D" w:rsidTr="002C3866">
        <w:trPr>
          <w:trHeight w:hRule="exact" w:val="20"/>
        </w:trPr>
        <w:tc>
          <w:tcPr>
            <w:tcW w:w="7920" w:type="dxa"/>
            <w:tcBorders>
              <w:left w:val="single" w:sz="8" w:space="0" w:color="FFFFFF"/>
              <w:right w:val="single" w:sz="8" w:space="0" w:color="FFFFFF"/>
            </w:tcBorders>
            <w:tcMar>
              <w:top w:w="0" w:type="dxa"/>
              <w:bottom w:w="0" w:type="dxa"/>
            </w:tcMar>
          </w:tcPr>
          <w:p w:rsidR="009B413A" w:rsidRPr="0082393D" w:rsidRDefault="008865A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1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9525" cy="9525"/>
                      <wp:effectExtent l="0" t="0" r="3175" b="0"/>
                      <wp:wrapNone/>
                      <wp:docPr id="3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" cy="9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AB97C2" id="Rectangle 7" o:spid="_x0000_s1026" style="position:absolute;margin-left:0;margin-top:0;width:.75pt;height: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" filled="f" stroked="f">
                      <w10:anchorlock/>
                    </v:rect>
                  </w:pict>
                </mc:Fallback>
              </mc:AlternateContent>
            </w:r>
          </w:p>
        </w:tc>
      </w:tr>
      <w:tr w:rsidR="002C3866" w:rsidRPr="0082393D">
        <w:trPr>
          <w:trHeight w:hRule="exact" w:val="20"/>
        </w:trPr>
        <w:tc>
          <w:tcPr>
            <w:tcW w:w="7920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bottom w:w="0" w:type="dxa"/>
            </w:tcMar>
          </w:tcPr>
          <w:p w:rsidR="002C3866" w:rsidRPr="0082393D" w:rsidRDefault="002C3866">
            <w:r>
              <w:t xml:space="preserve"> </w:t>
            </w:r>
          </w:p>
        </w:tc>
      </w:tr>
    </w:tbl>
    <w:p w:rsidR="00A819E6" w:rsidRDefault="006A6228">
      <w:pPr>
        <w:spacing w:after="0" w:line="20" w:lineRule="exact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211445</wp:posOffset>
            </wp:positionH>
            <wp:positionV relativeFrom="margin">
              <wp:posOffset>265430</wp:posOffset>
            </wp:positionV>
            <wp:extent cx="4342765" cy="4630420"/>
            <wp:effectExtent l="19050" t="0" r="635" b="0"/>
            <wp:wrapSquare wrapText="bothSides"/>
            <wp:docPr id="14" name="Picture 14" descr="Bagg Lunc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Bagg Lunch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765" cy="4630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A819E6" w:rsidRPr="00A819E6" w:rsidRDefault="00A819E6" w:rsidP="00A819E6"/>
    <w:p w:rsidR="009B413A" w:rsidRDefault="008865A6" w:rsidP="00A819E6">
      <w:pPr>
        <w:tabs>
          <w:tab w:val="left" w:pos="4274"/>
        </w:tabs>
        <w:jc w:val="center"/>
      </w:pPr>
      <w:r>
        <w:rPr>
          <w:noProof/>
        </w:rPr>
        <mc:AlternateContent>
          <mc:Choice Requires="wps">
            <w:drawing>
              <wp:inline distT="0" distB="0" distL="0" distR="0">
                <wp:extent cx="4038600" cy="1270000"/>
                <wp:effectExtent l="9525" t="9525" r="26035" b="0"/>
                <wp:docPr id="1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4038600" cy="12700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865A6" w:rsidRDefault="008865A6" w:rsidP="008865A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Impact" w:hAnsi="Impact"/>
                                <w:shadow/>
                                <w:color w:val="FF0000"/>
                                <w:sz w:val="72"/>
                                <w:szCs w:val="72"/>
                                <w14:shadow w14:blurRad="0" w14:dist="35941" w14:dir="2700000" w14:sx="100000" w14:sy="100000" w14:kx="0" w14:ky="0" w14:algn="ctr">
                                  <w14:srgbClr w14:val="868686"/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atering Menu</w:t>
                            </w:r>
                          </w:p>
                        </w:txbxContent>
                      </wps:txbx>
                      <wps:bodyPr wrap="square" numCol="1" fromWordArt="1">
                        <a:prstTxWarp prst="textDeflateBottom">
                          <a:avLst>
                            <a:gd name="adj" fmla="val 76472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318pt;height:10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" filled="f" stroked="f">
                <o:lock v:ext="edit" shapetype="t"/>
                <v:textbox style="mso-fit-shape-to-text:t">
                  <w:txbxContent>
                    <w:p w:rsidR="008865A6" w:rsidRDefault="008865A6" w:rsidP="008865A6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Impact" w:hAnsi="Impact"/>
                          <w:shadow/>
                          <w:color w:val="FF0000"/>
                          <w:sz w:val="72"/>
                          <w:szCs w:val="72"/>
                          <w14:shadow w14:blurRad="0" w14:dist="35941" w14:dir="2700000" w14:sx="100000" w14:sy="100000" w14:kx="0" w14:ky="0" w14:algn="ctr">
                            <w14:srgbClr w14:val="868686"/>
                          </w14:shadow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Catering Men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A819E6" w:rsidRPr="00A819E6" w:rsidRDefault="00A819E6" w:rsidP="00A819E6">
      <w:pPr>
        <w:tabs>
          <w:tab w:val="left" w:pos="4274"/>
        </w:tabs>
        <w:jc w:val="center"/>
        <w:rPr>
          <w:sz w:val="28"/>
          <w:szCs w:val="28"/>
        </w:rPr>
      </w:pPr>
      <w:r w:rsidRPr="00A819E6">
        <w:rPr>
          <w:sz w:val="28"/>
          <w:szCs w:val="28"/>
        </w:rPr>
        <w:t>679 Mast Road Manchester, NH 03102 (603) 935-7053</w:t>
      </w:r>
    </w:p>
    <w:p w:rsidR="006A6228" w:rsidRPr="00A819E6" w:rsidRDefault="00A819E6" w:rsidP="00A819E6">
      <w:pPr>
        <w:tabs>
          <w:tab w:val="left" w:pos="4274"/>
        </w:tabs>
        <w:jc w:val="center"/>
        <w:rPr>
          <w:sz w:val="28"/>
          <w:szCs w:val="28"/>
        </w:rPr>
      </w:pPr>
      <w:r w:rsidRPr="00A819E6">
        <w:rPr>
          <w:sz w:val="28"/>
          <w:szCs w:val="28"/>
        </w:rPr>
        <w:t>www.thebagglunch.com</w:t>
      </w:r>
    </w:p>
    <w:tbl>
      <w:tblPr>
        <w:tblpPr w:vertAnchor="text" w:horzAnchor="page" w:tblpX="116" w:tblpY="2"/>
        <w:tblW w:w="0" w:type="auto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7920"/>
      </w:tblGrid>
      <w:tr w:rsidR="006A6228" w:rsidRPr="0082393D" w:rsidTr="00332304">
        <w:trPr>
          <w:trHeight w:hRule="exact" w:val="12178"/>
        </w:trPr>
        <w:tc>
          <w:tcPr>
            <w:tcW w:w="7920" w:type="dxa"/>
            <w:tcMar>
              <w:top w:w="0" w:type="dxa"/>
              <w:bottom w:w="0" w:type="dxa"/>
            </w:tcMar>
          </w:tcPr>
          <w:p w:rsidR="006A6228" w:rsidRPr="00444F3A" w:rsidRDefault="006A6228" w:rsidP="00332304">
            <w:pPr>
              <w:pStyle w:val="AveryStyle3"/>
              <w:spacing w:after="120"/>
              <w:ind w:left="720"/>
              <w:jc w:val="center"/>
              <w:rPr>
                <w:sz w:val="28"/>
                <w:szCs w:val="28"/>
              </w:rPr>
            </w:pPr>
          </w:p>
          <w:p w:rsidR="006A6228" w:rsidRPr="00A00902" w:rsidRDefault="006A6228" w:rsidP="00332304">
            <w:pPr>
              <w:spacing w:after="120" w:line="240" w:lineRule="auto"/>
              <w:ind w:left="720"/>
              <w:jc w:val="center"/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</w:pPr>
            <w:r w:rsidRPr="00A00902"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  <w:t xml:space="preserve">Cold Sandwiches, Salads </w:t>
            </w:r>
            <w:r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  <w:t>&amp;</w:t>
            </w:r>
            <w:r w:rsidRPr="00A00902"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  <w:t xml:space="preserve"> </w:t>
            </w:r>
            <w:r>
              <w:rPr>
                <w:rFonts w:ascii="Comic Sans MS" w:hAnsi="Comic Sans MS" w:cs="Comic Sans MS"/>
                <w:b/>
                <w:bCs/>
                <w:color w:val="FF0000"/>
                <w:sz w:val="32"/>
                <w:szCs w:val="32"/>
              </w:rPr>
              <w:t>Side Dishes</w:t>
            </w:r>
          </w:p>
          <w:p w:rsidR="006A6228" w:rsidRDefault="006A6228" w:rsidP="00332304">
            <w:pPr>
              <w:spacing w:after="120" w:line="240" w:lineRule="auto"/>
              <w:ind w:left="720"/>
              <w:jc w:val="center"/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  <w:t xml:space="preserve">                 </w:t>
            </w:r>
          </w:p>
          <w:p w:rsidR="006A6228" w:rsidRPr="00444F3A" w:rsidRDefault="006A6228" w:rsidP="00332304">
            <w:pPr>
              <w:spacing w:after="120" w:line="240" w:lineRule="auto"/>
              <w:ind w:left="720"/>
              <w:jc w:val="center"/>
              <w:rPr>
                <w:rFonts w:ascii="Comic Sans MS" w:hAnsi="Comic Sans MS" w:cs="Comic Sans MS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  <w:t xml:space="preserve">                 </w:t>
            </w:r>
            <w:r>
              <w:rPr>
                <w:rFonts w:ascii="Comic Sans MS" w:hAnsi="Comic Sans MS" w:cs="Comic Sans MS"/>
                <w:b/>
                <w:bCs/>
                <w:color w:val="FF0000"/>
                <w:sz w:val="24"/>
                <w:szCs w:val="24"/>
              </w:rPr>
              <w:t>Serves 8-12</w:t>
            </w:r>
            <w:r w:rsidRPr="00444F3A">
              <w:rPr>
                <w:rFonts w:ascii="Comic Sans MS" w:hAnsi="Comic Sans MS" w:cs="Comic Sans MS"/>
                <w:b/>
                <w:bCs/>
                <w:color w:val="FF0000"/>
                <w:sz w:val="24"/>
                <w:szCs w:val="24"/>
              </w:rPr>
              <w:t xml:space="preserve">    Serves 1</w:t>
            </w:r>
            <w:r>
              <w:rPr>
                <w:rFonts w:ascii="Comic Sans MS" w:hAnsi="Comic Sans MS" w:cs="Comic Sans MS"/>
                <w:b/>
                <w:bCs/>
                <w:color w:val="FF0000"/>
                <w:sz w:val="24"/>
                <w:szCs w:val="24"/>
              </w:rPr>
              <w:t>2</w:t>
            </w:r>
            <w:r w:rsidRPr="00444F3A">
              <w:rPr>
                <w:rFonts w:ascii="Comic Sans MS" w:hAnsi="Comic Sans MS" w:cs="Comic Sans MS"/>
                <w:b/>
                <w:bCs/>
                <w:color w:val="FF0000"/>
                <w:sz w:val="24"/>
                <w:szCs w:val="24"/>
              </w:rPr>
              <w:t>-</w:t>
            </w:r>
            <w:r>
              <w:rPr>
                <w:rFonts w:ascii="Comic Sans MS" w:hAnsi="Comic Sans MS" w:cs="Comic Sans MS"/>
                <w:b/>
                <w:bCs/>
                <w:color w:val="FF0000"/>
                <w:sz w:val="24"/>
                <w:szCs w:val="24"/>
              </w:rPr>
              <w:t>18</w:t>
            </w:r>
            <w:r w:rsidRPr="00444F3A">
              <w:rPr>
                <w:rFonts w:ascii="Comic Sans MS" w:hAnsi="Comic Sans MS" w:cs="Comic Sans MS"/>
                <w:b/>
                <w:bCs/>
                <w:color w:val="FF0000"/>
                <w:sz w:val="24"/>
                <w:szCs w:val="24"/>
              </w:rPr>
              <w:t xml:space="preserve">                </w:t>
            </w:r>
          </w:p>
          <w:p w:rsidR="006A6228" w:rsidRPr="00EA2E11" w:rsidRDefault="006A6228" w:rsidP="00332304">
            <w:pPr>
              <w:spacing w:after="120" w:line="240" w:lineRule="auto"/>
              <w:ind w:left="720"/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</w:rPr>
              <w:t>Homemade Macaroni Salad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20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35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memade Red Bliss Potato Salad</w:t>
            </w:r>
            <w:r>
              <w:rPr>
                <w:b/>
                <w:bCs/>
                <w:sz w:val="24"/>
                <w:szCs w:val="24"/>
              </w:rPr>
              <w:tab/>
              <w:t>20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35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resh Fruit Platter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28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40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ese, Crackers &amp; Pepperoni</w:t>
            </w:r>
            <w:r>
              <w:rPr>
                <w:b/>
                <w:bCs/>
                <w:sz w:val="24"/>
                <w:szCs w:val="24"/>
              </w:rPr>
              <w:tab/>
              <w:t>45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70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eggie Platter with Ranch Dressing</w:t>
            </w:r>
            <w:r>
              <w:rPr>
                <w:b/>
                <w:bCs/>
                <w:sz w:val="24"/>
                <w:szCs w:val="24"/>
              </w:rPr>
              <w:tab/>
              <w:t>22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40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olled Meat &amp; Cheese Platter</w:t>
            </w:r>
            <w:r>
              <w:rPr>
                <w:b/>
                <w:bCs/>
                <w:sz w:val="24"/>
                <w:szCs w:val="24"/>
              </w:rPr>
              <w:tab/>
              <w:t>60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90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inger Sandwiches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20.00/dozen</w:t>
            </w:r>
            <w:r>
              <w:rPr>
                <w:b/>
                <w:bCs/>
                <w:sz w:val="24"/>
                <w:szCs w:val="24"/>
              </w:rPr>
              <w:tab/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rap Platter                                           20.00                              35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arden Salad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20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35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hef Salad                                               30.00                              45.00 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ntipasto                                                 35.00                             50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reek Salad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35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50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esar Salad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22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38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dd Chicken to Any Salad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12.00</w:t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20.00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vailable Dressings: Greek, Caesar, Ranch, Thousand Island, Italian,</w:t>
            </w:r>
          </w:p>
          <w:p w:rsidR="006A6228" w:rsidRDefault="006A6228" w:rsidP="00332304">
            <w:pPr>
              <w:spacing w:after="120" w:line="240" w:lineRule="auto"/>
              <w:ind w:lef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                                              French and Balsamic Vinaigrette.</w:t>
            </w:r>
          </w:p>
          <w:p w:rsidR="006A6228" w:rsidRDefault="006A6228" w:rsidP="00332304">
            <w:pPr>
              <w:spacing w:after="12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ascii="Comic Sans MS" w:hAnsi="Comic Sans MS" w:cs="Comic Sans MS"/>
                <w:b/>
                <w:bCs/>
                <w:color w:val="FF0000"/>
                <w:sz w:val="28"/>
                <w:szCs w:val="28"/>
              </w:rPr>
              <w:t>Bagged Lunches</w:t>
            </w:r>
          </w:p>
          <w:p w:rsidR="006A6228" w:rsidRDefault="006A6228" w:rsidP="00332304">
            <w:pPr>
              <w:spacing w:after="120" w:line="240" w:lineRule="auto"/>
              <w:ind w:left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e Available $8.00 Per Person and Include Your Choice</w:t>
            </w:r>
          </w:p>
          <w:p w:rsidR="006A6228" w:rsidRDefault="006A6228" w:rsidP="00332304">
            <w:pPr>
              <w:spacing w:after="120" w:line="240" w:lineRule="auto"/>
              <w:ind w:left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am &amp; Cheese, Turkey &amp; Cheese or Tuna on a Bulkie Roll.</w:t>
            </w:r>
          </w:p>
          <w:p w:rsidR="006A6228" w:rsidRDefault="006A6228" w:rsidP="00332304">
            <w:pPr>
              <w:spacing w:after="120" w:line="240" w:lineRule="auto"/>
              <w:ind w:left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otato Chips</w:t>
            </w:r>
          </w:p>
          <w:p w:rsidR="006A6228" w:rsidRDefault="006A6228" w:rsidP="00332304">
            <w:pPr>
              <w:spacing w:after="120" w:line="240" w:lineRule="auto"/>
              <w:ind w:left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okie or Brownie</w:t>
            </w:r>
          </w:p>
          <w:p w:rsidR="006A6228" w:rsidRDefault="006A6228" w:rsidP="00332304">
            <w:pPr>
              <w:spacing w:after="120" w:line="240" w:lineRule="auto"/>
              <w:ind w:left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pple</w:t>
            </w:r>
          </w:p>
          <w:p w:rsidR="006A6228" w:rsidRDefault="006A6228" w:rsidP="00332304">
            <w:pPr>
              <w:spacing w:after="120" w:line="240" w:lineRule="auto"/>
              <w:ind w:left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ottle Soda or Water</w:t>
            </w:r>
          </w:p>
          <w:p w:rsidR="006A6228" w:rsidRDefault="006A6228" w:rsidP="00332304">
            <w:pPr>
              <w:spacing w:after="12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3"/>
              <w:spacing w:after="120"/>
            </w:pPr>
          </w:p>
          <w:p w:rsidR="006A6228" w:rsidRPr="0082393D" w:rsidRDefault="006A6228" w:rsidP="00332304">
            <w:pPr>
              <w:pStyle w:val="AveryStyle2"/>
              <w:spacing w:before="0" w:after="120"/>
            </w:pPr>
          </w:p>
        </w:tc>
      </w:tr>
      <w:tr w:rsidR="006A6228" w:rsidRPr="0082393D" w:rsidTr="00332304">
        <w:trPr>
          <w:trHeight w:hRule="exact" w:val="20"/>
        </w:trPr>
        <w:tc>
          <w:tcPr>
            <w:tcW w:w="7920" w:type="dxa"/>
            <w:tcBorders>
              <w:left w:val="single" w:sz="8" w:space="0" w:color="FFFFFF"/>
              <w:right w:val="single" w:sz="8" w:space="0" w:color="FFFFFF"/>
            </w:tcBorders>
            <w:tcMar>
              <w:top w:w="0" w:type="dxa"/>
              <w:bottom w:w="0" w:type="dxa"/>
            </w:tcMar>
          </w:tcPr>
          <w:p w:rsidR="006A6228" w:rsidRPr="0082393D" w:rsidRDefault="008865A6" w:rsidP="00332304">
            <w:pPr>
              <w:spacing w:after="120" w:line="24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1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9525" cy="9525"/>
                      <wp:effectExtent l="0" t="0" r="3175" b="0"/>
                      <wp:wrapNone/>
                      <wp:docPr id="2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" cy="9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CE5877" id="Rectangle 19" o:spid="_x0000_s1026" style="position:absolute;margin-left:0;margin-top:0;width:.75pt;height: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" filled="f" stroked="f">
                      <w10:anchorlock/>
                    </v:rect>
                  </w:pict>
                </mc:Fallback>
              </mc:AlternateContent>
            </w:r>
          </w:p>
        </w:tc>
      </w:tr>
      <w:tr w:rsidR="006A6228" w:rsidRPr="0082393D" w:rsidTr="00332304">
        <w:trPr>
          <w:trHeight w:hRule="exact" w:val="20"/>
        </w:trPr>
        <w:tc>
          <w:tcPr>
            <w:tcW w:w="7920" w:type="dxa"/>
            <w:tcBorders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bottom w:w="0" w:type="dxa"/>
            </w:tcMar>
          </w:tcPr>
          <w:p w:rsidR="006A6228" w:rsidRPr="0082393D" w:rsidRDefault="006A6228" w:rsidP="00332304">
            <w:pPr>
              <w:spacing w:after="120" w:line="240" w:lineRule="auto"/>
            </w:pPr>
            <w:r>
              <w:t xml:space="preserve"> </w:t>
            </w:r>
          </w:p>
        </w:tc>
      </w:tr>
    </w:tbl>
    <w:p w:rsidR="006A6228" w:rsidRDefault="006A6228" w:rsidP="006A6228">
      <w:pPr>
        <w:spacing w:after="120" w:line="240" w:lineRule="auto"/>
        <w:rPr>
          <w:sz w:val="28"/>
          <w:szCs w:val="28"/>
        </w:rPr>
      </w:pPr>
    </w:p>
    <w:p w:rsidR="006A6228" w:rsidRPr="00851523" w:rsidRDefault="006A6228" w:rsidP="006A6228">
      <w:pPr>
        <w:spacing w:after="120" w:line="240" w:lineRule="auto"/>
        <w:ind w:left="720"/>
        <w:jc w:val="center"/>
        <w:rPr>
          <w:rFonts w:ascii="Comic Sans MS" w:hAnsi="Comic Sans MS"/>
          <w:b/>
          <w:bCs/>
          <w:color w:val="FF0000"/>
          <w:sz w:val="32"/>
          <w:szCs w:val="32"/>
        </w:rPr>
      </w:pPr>
      <w:r w:rsidRPr="00851523">
        <w:rPr>
          <w:rFonts w:ascii="Comic Sans MS" w:hAnsi="Comic Sans MS"/>
          <w:b/>
          <w:bCs/>
          <w:color w:val="FF0000"/>
          <w:sz w:val="32"/>
          <w:szCs w:val="32"/>
        </w:rPr>
        <w:t>Hot Meals and Sides Dishes</w:t>
      </w:r>
    </w:p>
    <w:p w:rsidR="006A6228" w:rsidRDefault="006A6228" w:rsidP="006A6228">
      <w:pPr>
        <w:spacing w:after="120" w:line="240" w:lineRule="auto"/>
        <w:ind w:left="1440"/>
        <w:jc w:val="center"/>
        <w:rPr>
          <w:rFonts w:ascii="Comic Sans MS" w:hAnsi="Comic Sans MS"/>
          <w:b/>
          <w:bCs/>
          <w:color w:val="FF0000"/>
          <w:sz w:val="28"/>
          <w:szCs w:val="28"/>
        </w:rPr>
      </w:pPr>
      <w:r>
        <w:rPr>
          <w:rFonts w:ascii="Comic Sans MS" w:hAnsi="Comic Sans MS"/>
          <w:b/>
          <w:bCs/>
          <w:color w:val="FF0000"/>
          <w:sz w:val="28"/>
          <w:szCs w:val="28"/>
        </w:rPr>
        <w:t xml:space="preserve">                   </w:t>
      </w:r>
    </w:p>
    <w:p w:rsidR="006A6228" w:rsidRPr="00444F3A" w:rsidRDefault="006A6228" w:rsidP="006A6228">
      <w:pPr>
        <w:spacing w:after="120" w:line="240" w:lineRule="auto"/>
        <w:ind w:left="1440"/>
        <w:jc w:val="center"/>
        <w:rPr>
          <w:b/>
          <w:bCs/>
          <w:sz w:val="24"/>
          <w:szCs w:val="24"/>
        </w:rPr>
      </w:pPr>
      <w:r>
        <w:rPr>
          <w:rFonts w:ascii="Comic Sans MS" w:hAnsi="Comic Sans MS"/>
          <w:b/>
          <w:bCs/>
          <w:color w:val="FF0000"/>
          <w:sz w:val="28"/>
          <w:szCs w:val="28"/>
        </w:rPr>
        <w:t xml:space="preserve">                  </w:t>
      </w:r>
      <w:r w:rsidRPr="00444F3A">
        <w:rPr>
          <w:rFonts w:ascii="Comic Sans MS" w:hAnsi="Comic Sans MS"/>
          <w:b/>
          <w:bCs/>
          <w:color w:val="FF0000"/>
          <w:sz w:val="24"/>
          <w:szCs w:val="24"/>
        </w:rPr>
        <w:t>Serves 8-12     Serves 12-1</w:t>
      </w:r>
      <w:r>
        <w:rPr>
          <w:rFonts w:ascii="Comic Sans MS" w:hAnsi="Comic Sans MS"/>
          <w:b/>
          <w:bCs/>
          <w:color w:val="FF0000"/>
          <w:sz w:val="24"/>
          <w:szCs w:val="24"/>
        </w:rPr>
        <w:t>8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uffed Shells (with meat sauce)</w:t>
      </w:r>
      <w:r>
        <w:rPr>
          <w:b/>
          <w:bCs/>
          <w:sz w:val="24"/>
          <w:szCs w:val="24"/>
        </w:rPr>
        <w:tab/>
        <w:t>30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55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asagna (with meat sauce)</w:t>
      </w:r>
      <w:r>
        <w:rPr>
          <w:b/>
          <w:bCs/>
          <w:sz w:val="24"/>
          <w:szCs w:val="24"/>
        </w:rPr>
        <w:tab/>
        <w:t>35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60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inese Pi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28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42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uffed Pepper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28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42.00</w:t>
      </w:r>
      <w:r>
        <w:rPr>
          <w:b/>
          <w:bCs/>
          <w:sz w:val="24"/>
          <w:szCs w:val="24"/>
        </w:rPr>
        <w:tab/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icken Pot Pi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40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60.00</w:t>
      </w:r>
      <w:r>
        <w:rPr>
          <w:b/>
          <w:bCs/>
          <w:sz w:val="24"/>
          <w:szCs w:val="24"/>
        </w:rPr>
        <w:tab/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aked Mac &amp; Chees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28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42.00</w:t>
      </w:r>
      <w:r>
        <w:rPr>
          <w:b/>
          <w:bCs/>
          <w:sz w:val="24"/>
          <w:szCs w:val="24"/>
        </w:rPr>
        <w:tab/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icken Tender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45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65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wedish Meatball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25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40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ulled Pork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45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70.00</w:t>
      </w:r>
      <w:r>
        <w:rPr>
          <w:b/>
          <w:bCs/>
          <w:sz w:val="24"/>
          <w:szCs w:val="24"/>
        </w:rPr>
        <w:tab/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ielbasa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35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45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resh Cut French Frie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18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26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made Mashed (Red Bliss)</w:t>
      </w:r>
      <w:r>
        <w:rPr>
          <w:b/>
          <w:bCs/>
          <w:sz w:val="24"/>
          <w:szCs w:val="24"/>
        </w:rPr>
        <w:tab/>
        <w:t>20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30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made Baked Bean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35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50.00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ork Pie (4-8 Servings)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16.00 each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iche (4-8 Servings)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12.00 each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Choice of Broccoli, Spinach, Veggie or Bacon. Requests Welcome)</w:t>
      </w:r>
    </w:p>
    <w:p w:rsidR="006A6228" w:rsidRDefault="006A6228" w:rsidP="006A6228">
      <w:pPr>
        <w:spacing w:after="120" w:line="240" w:lineRule="auto"/>
        <w:ind w:left="2592" w:firstLine="28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Bread &amp; Butter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6.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10.00</w:t>
      </w:r>
    </w:p>
    <w:p w:rsidR="006A6228" w:rsidRDefault="006A6228" w:rsidP="006A6228">
      <w:pPr>
        <w:spacing w:after="120" w:line="240" w:lineRule="auto"/>
        <w:ind w:left="720"/>
        <w:jc w:val="center"/>
        <w:rPr>
          <w:b/>
          <w:bCs/>
          <w:sz w:val="24"/>
          <w:szCs w:val="24"/>
        </w:rPr>
      </w:pPr>
    </w:p>
    <w:p w:rsidR="006A6228" w:rsidRDefault="006A6228" w:rsidP="006A6228">
      <w:pPr>
        <w:spacing w:after="120" w:line="240" w:lineRule="auto"/>
        <w:ind w:left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Free Delivery within 10 Miles*</w:t>
      </w:r>
    </w:p>
    <w:p w:rsidR="006A6228" w:rsidRDefault="006A6228" w:rsidP="006A6228">
      <w:pPr>
        <w:spacing w:after="120" w:line="240" w:lineRule="auto"/>
        <w:ind w:left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Plates, Napkins and Utensils Available for $1.00 per person*</w:t>
      </w:r>
    </w:p>
    <w:p w:rsidR="006A6228" w:rsidRDefault="006A6228" w:rsidP="006A6228">
      <w:pPr>
        <w:ind w:left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Catering/Delivery Are Available After Regular Business Hours*</w:t>
      </w:r>
    </w:p>
    <w:p w:rsidR="006A6228" w:rsidRPr="00454E38" w:rsidRDefault="006A6228" w:rsidP="006A6228">
      <w:pPr>
        <w:ind w:left="720"/>
        <w:jc w:val="center"/>
        <w:rPr>
          <w:sz w:val="28"/>
          <w:szCs w:val="28"/>
        </w:rPr>
      </w:pPr>
      <w:r>
        <w:rPr>
          <w:b/>
          <w:bCs/>
          <w:sz w:val="24"/>
          <w:szCs w:val="24"/>
        </w:rPr>
        <w:t>*Servers Available at $12.00 per server/per hour*</w:t>
      </w:r>
    </w:p>
    <w:p w:rsidR="00A819E6" w:rsidRPr="00A819E6" w:rsidRDefault="00A819E6" w:rsidP="00A819E6">
      <w:pPr>
        <w:tabs>
          <w:tab w:val="left" w:pos="4274"/>
        </w:tabs>
        <w:jc w:val="center"/>
        <w:rPr>
          <w:sz w:val="28"/>
          <w:szCs w:val="28"/>
        </w:rPr>
      </w:pPr>
    </w:p>
    <w:sectPr w:rsidR="00A819E6" w:rsidRPr="00A819E6" w:rsidSect="009B413A">
      <w:pgSz w:w="15840" w:h="12240" w:orient="landscape"/>
      <w:pgMar w:top="0" w:right="446" w:bottom="0" w:left="446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NLEwNjIxMTA2sTRS0lEKTi0uzszPAykwrAUAVoZDLCwAAAA="/>
  </w:docVars>
  <w:rsids>
    <w:rsidRoot w:val="009B413A"/>
    <w:rsid w:val="002C3866"/>
    <w:rsid w:val="002C3912"/>
    <w:rsid w:val="00511A6E"/>
    <w:rsid w:val="005323BD"/>
    <w:rsid w:val="006A6228"/>
    <w:rsid w:val="00762B00"/>
    <w:rsid w:val="00776DB0"/>
    <w:rsid w:val="0082393D"/>
    <w:rsid w:val="008865A6"/>
    <w:rsid w:val="009B413A"/>
    <w:rsid w:val="00A318C2"/>
    <w:rsid w:val="00A819E6"/>
    <w:rsid w:val="00B06E78"/>
    <w:rsid w:val="00CD6C54"/>
    <w:rsid w:val="00DE049D"/>
    <w:rsid w:val="00FA6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09634E-B68A-483A-8491-CF69192FD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veryStyle1">
    <w:name w:val="Avery Style 1"/>
    <w:uiPriority w:val="99"/>
    <w:rsid w:val="009B413A"/>
    <w:pPr>
      <w:jc w:val="center"/>
    </w:pPr>
    <w:rPr>
      <w:rFonts w:ascii="Times New Roman" w:hAnsi="Times New Roman"/>
      <w:bCs/>
      <w:color w:val="330000"/>
      <w:sz w:val="72"/>
      <w:szCs w:val="22"/>
    </w:rPr>
  </w:style>
  <w:style w:type="paragraph" w:customStyle="1" w:styleId="AveryStyle2">
    <w:name w:val="Avery Style 2"/>
    <w:uiPriority w:val="99"/>
    <w:rsid w:val="009B413A"/>
    <w:pPr>
      <w:spacing w:before="115"/>
      <w:ind w:left="604" w:right="604"/>
      <w:jc w:val="center"/>
    </w:pPr>
    <w:rPr>
      <w:rFonts w:ascii="Times New Roman" w:hAnsi="Times New Roman"/>
      <w:bCs/>
      <w:color w:val="330000"/>
      <w:szCs w:val="22"/>
    </w:rPr>
  </w:style>
  <w:style w:type="paragraph" w:customStyle="1" w:styleId="AveryStyle3">
    <w:name w:val="Avery Style 3"/>
    <w:uiPriority w:val="99"/>
    <w:rsid w:val="009B413A"/>
    <w:rPr>
      <w:rFonts w:ascii="Arial" w:hAnsi="Arial" w:cs="Arial"/>
      <w:bCs/>
      <w:color w:val="000000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1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A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6DB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865A6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ery Dennison Template</vt:lpstr>
    </vt:vector>
  </TitlesOfParts>
  <Company>Avery Dennison Corporation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ery Dennison Template</dc:title>
  <dc:subject>Avery Dennison Template</dc:subject>
  <dc:creator>owner</dc:creator>
  <cp:keywords>Avery, Templates</cp:keywords>
  <dc:description>Copyright 2008 Avery Dennison Corporation. All rights reserved.</dc:description>
  <cp:lastModifiedBy>Aylie Burnette</cp:lastModifiedBy>
  <cp:revision>2</cp:revision>
  <cp:lastPrinted>2012-08-13T00:46:00Z</cp:lastPrinted>
  <dcterms:created xsi:type="dcterms:W3CDTF">2018-06-04T19:41:00Z</dcterms:created>
  <dcterms:modified xsi:type="dcterms:W3CDTF">2018-06-04T19:41:00Z</dcterms:modified>
  <cp:category>Avery Dennison 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</vt:lpwstr>
  </property>
  <property fmtid="{D5CDD505-2E9C-101B-9397-08002B2CF9AE}" pid="3" name="productGroup">
    <vt:lpwstr>U-0212-01</vt:lpwstr>
  </property>
</Properties>
</file>